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0AFC5A" w14:textId="77777777" w:rsidR="00123E52" w:rsidRDefault="00123E52" w:rsidP="003E2926">
      <w:pPr>
        <w:spacing w:after="0"/>
        <w:jc w:val="center"/>
        <w:rPr>
          <w:rFonts w:ascii="Serifa BT" w:hAnsi="Serifa BT"/>
          <w:sz w:val="26"/>
          <w:szCs w:val="26"/>
        </w:rPr>
      </w:pPr>
    </w:p>
    <w:p w14:paraId="39747C41" w14:textId="77777777" w:rsidR="003E2926" w:rsidRDefault="00AC559B" w:rsidP="003E2926">
      <w:pPr>
        <w:spacing w:after="0"/>
        <w:jc w:val="center"/>
        <w:rPr>
          <w:rFonts w:ascii="Tofino Personal Medium" w:hAnsi="Tofino Personal Medium"/>
          <w:color w:val="4B4B4C"/>
          <w:sz w:val="24"/>
          <w:szCs w:val="24"/>
        </w:rPr>
      </w:pPr>
      <w:r w:rsidRPr="00E761C9">
        <w:rPr>
          <w:rFonts w:ascii="Tofino Personal Medium" w:hAnsi="Tofino Personal Medium"/>
          <w:color w:val="4B4B4C"/>
          <w:sz w:val="24"/>
          <w:szCs w:val="24"/>
        </w:rPr>
        <w:t xml:space="preserve">Spend your evening at Triangle Rock Club while supporting your school! </w:t>
      </w:r>
    </w:p>
    <w:p w14:paraId="3B616757" w14:textId="44CFA540" w:rsidR="00E761C9" w:rsidRDefault="00E761C9" w:rsidP="003E2926">
      <w:pPr>
        <w:spacing w:after="0"/>
        <w:jc w:val="center"/>
        <w:rPr>
          <w:rFonts w:ascii="Tofino Personal Medium" w:hAnsi="Tofino Personal Medium"/>
          <w:color w:val="4B4B4C"/>
          <w:sz w:val="24"/>
          <w:szCs w:val="24"/>
        </w:rPr>
      </w:pPr>
      <w:r w:rsidRPr="00E761C9">
        <w:rPr>
          <w:rFonts w:ascii="Tofino Personal Medium" w:hAnsi="Tofino Personal Medium"/>
          <w:color w:val="4B4B4C"/>
          <w:sz w:val="24"/>
          <w:szCs w:val="24"/>
        </w:rPr>
        <w:t>Our indoor climbing center</w:t>
      </w:r>
      <w:r w:rsidR="00AC559B" w:rsidRPr="00E761C9">
        <w:rPr>
          <w:rFonts w:ascii="Tofino Personal Medium" w:hAnsi="Tofino Personal Medium"/>
          <w:color w:val="4B4B4C"/>
          <w:sz w:val="24"/>
          <w:szCs w:val="24"/>
        </w:rPr>
        <w:t xml:space="preserve"> is the perfect place to expand your horizons, stretch your limits and build your confidence…not to mention, it’s something the entire family can enjoy!</w:t>
      </w:r>
    </w:p>
    <w:p w14:paraId="6D0367B5" w14:textId="77777777" w:rsidR="003E2926" w:rsidRDefault="003E2926" w:rsidP="003E2926">
      <w:pPr>
        <w:spacing w:after="0"/>
        <w:jc w:val="center"/>
        <w:rPr>
          <w:rFonts w:ascii="Tofino Personal Medium" w:hAnsi="Tofino Personal Medium"/>
          <w:color w:val="4B4B4C"/>
          <w:sz w:val="24"/>
          <w:szCs w:val="24"/>
        </w:rPr>
      </w:pPr>
    </w:p>
    <w:p w14:paraId="2EE5FE1C" w14:textId="13ADDC38" w:rsidR="00E87E07" w:rsidRPr="00E761C9" w:rsidRDefault="00E761C9" w:rsidP="003E2926">
      <w:pPr>
        <w:spacing w:after="0"/>
        <w:jc w:val="center"/>
        <w:rPr>
          <w:rFonts w:ascii="Tofino Personal Medium" w:hAnsi="Tofino Personal Medium"/>
          <w:color w:val="4B4B4C"/>
          <w:sz w:val="24"/>
          <w:szCs w:val="24"/>
        </w:rPr>
      </w:pPr>
      <w:r>
        <w:rPr>
          <w:rFonts w:ascii="Tofino Personal Light" w:hAnsi="Tofino Personal Light"/>
          <w:noProof/>
          <w:color w:val="4B4B4C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7EC685" wp14:editId="5F83DE72">
                <wp:simplePos x="0" y="0"/>
                <wp:positionH relativeFrom="column">
                  <wp:posOffset>0</wp:posOffset>
                </wp:positionH>
                <wp:positionV relativeFrom="paragraph">
                  <wp:posOffset>24765</wp:posOffset>
                </wp:positionV>
                <wp:extent cx="6958584" cy="0"/>
                <wp:effectExtent l="0" t="25400" r="26670" b="254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58584" cy="0"/>
                        </a:xfrm>
                        <a:prstGeom prst="line">
                          <a:avLst/>
                        </a:prstGeom>
                        <a:ln w="50800">
                          <a:solidFill>
                            <a:srgbClr val="B7D167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0711F2" id="Straight Connector 8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.95pt" to="547.9pt,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" strokecolor="#b7d167" strokeweight="4pt">
                <v:stroke joinstyle="miter"/>
              </v:line>
            </w:pict>
          </mc:Fallback>
        </mc:AlternateContent>
      </w:r>
      <w:r w:rsidR="00F813EA" w:rsidRPr="00E761C9">
        <w:rPr>
          <w:rFonts w:ascii="Tofino Personal Black" w:hAnsi="Tofino Personal Black"/>
          <w:b/>
          <w:color w:val="B7D167"/>
          <w:sz w:val="24"/>
          <w:szCs w:val="24"/>
        </w:rPr>
        <w:br/>
      </w:r>
      <w:r w:rsidR="003D0627">
        <w:rPr>
          <w:rFonts w:ascii="Tofino Personal Black" w:hAnsi="Tofino Personal Black"/>
          <w:b/>
          <w:color w:val="B7D167"/>
          <w:sz w:val="40"/>
          <w:szCs w:val="40"/>
        </w:rPr>
        <w:t>SCHOOL</w:t>
      </w:r>
      <w:r w:rsidR="00AC559B" w:rsidRPr="00E761C9">
        <w:rPr>
          <w:rFonts w:ascii="Tofino Personal Black" w:hAnsi="Tofino Personal Black"/>
          <w:b/>
          <w:color w:val="B7D167"/>
          <w:sz w:val="40"/>
          <w:szCs w:val="40"/>
        </w:rPr>
        <w:t xml:space="preserve"> PTA FAMILY CLIMB NIGHT</w:t>
      </w:r>
    </w:p>
    <w:p w14:paraId="36AE7454" w14:textId="77777777" w:rsidR="003E2926" w:rsidRDefault="003E2926" w:rsidP="003E2926">
      <w:pPr>
        <w:spacing w:after="0"/>
        <w:jc w:val="center"/>
        <w:rPr>
          <w:rFonts w:ascii="Tofino Personal" w:hAnsi="Tofino Personal"/>
          <w:b/>
          <w:color w:val="B7D167"/>
          <w:sz w:val="24"/>
          <w:szCs w:val="24"/>
        </w:rPr>
      </w:pPr>
    </w:p>
    <w:p w14:paraId="48523324" w14:textId="19DFBF94" w:rsidR="00CA4BD9" w:rsidRPr="00123E52" w:rsidRDefault="00E761C9" w:rsidP="003E2926">
      <w:pPr>
        <w:spacing w:after="0"/>
        <w:jc w:val="center"/>
        <w:rPr>
          <w:rFonts w:ascii="Tofino Personal Book" w:hAnsi="Tofino Personal Book"/>
          <w:color w:val="4B4B4C"/>
          <w:sz w:val="24"/>
          <w:szCs w:val="24"/>
        </w:rPr>
      </w:pPr>
      <w:r w:rsidRPr="00123E52">
        <w:rPr>
          <w:rFonts w:ascii="Tofino Personal" w:hAnsi="Tofino Personal"/>
          <w:b/>
          <w:color w:val="B7D167"/>
          <w:sz w:val="24"/>
          <w:szCs w:val="24"/>
        </w:rPr>
        <w:t>WHEN &amp; WHERE</w:t>
      </w:r>
      <w:r w:rsidR="00F813EA" w:rsidRPr="00123E52">
        <w:rPr>
          <w:rFonts w:ascii="Tofino Personal Light" w:hAnsi="Tofino Personal Light"/>
          <w:b/>
          <w:color w:val="B7D167"/>
          <w:sz w:val="24"/>
          <w:szCs w:val="24"/>
        </w:rPr>
        <w:t xml:space="preserve"> </w:t>
      </w:r>
      <w:r w:rsidR="00F813EA" w:rsidRPr="00E761C9">
        <w:rPr>
          <w:rFonts w:ascii="Tofino Personal Light" w:hAnsi="Tofino Personal Light"/>
          <w:b/>
          <w:color w:val="4B4B4C"/>
          <w:sz w:val="24"/>
          <w:szCs w:val="24"/>
        </w:rPr>
        <w:br/>
      </w:r>
      <w:r w:rsidR="00AC559B" w:rsidRPr="00123E52">
        <w:rPr>
          <w:rFonts w:ascii="Tofino Personal Book" w:hAnsi="Tofino Personal Book"/>
          <w:color w:val="4B4B4C"/>
          <w:sz w:val="24"/>
          <w:szCs w:val="24"/>
        </w:rPr>
        <w:t xml:space="preserve">Sunday, </w:t>
      </w:r>
      <w:r w:rsidR="00B777CF">
        <w:rPr>
          <w:rFonts w:ascii="Tofino Personal Book" w:hAnsi="Tofino Personal Book"/>
          <w:color w:val="4B4B4C"/>
          <w:sz w:val="24"/>
          <w:szCs w:val="24"/>
        </w:rPr>
        <w:t>November</w:t>
      </w:r>
      <w:r w:rsidR="0053612C">
        <w:rPr>
          <w:rFonts w:ascii="Tofino Personal Book" w:hAnsi="Tofino Personal Book"/>
          <w:color w:val="4B4B4C"/>
          <w:sz w:val="24"/>
          <w:szCs w:val="24"/>
        </w:rPr>
        <w:t xml:space="preserve"> </w:t>
      </w:r>
      <w:r w:rsidR="00B777CF">
        <w:rPr>
          <w:rFonts w:ascii="Tofino Personal Book" w:hAnsi="Tofino Personal Book"/>
          <w:color w:val="4B4B4C"/>
          <w:sz w:val="24"/>
          <w:szCs w:val="24"/>
        </w:rPr>
        <w:t>3</w:t>
      </w:r>
      <w:r w:rsidR="00123E52" w:rsidRPr="00123E52">
        <w:rPr>
          <w:rFonts w:ascii="Tofino Personal Book" w:hAnsi="Tofino Personal Book"/>
          <w:color w:val="4B4B4C"/>
          <w:sz w:val="24"/>
          <w:szCs w:val="24"/>
        </w:rPr>
        <w:t xml:space="preserve">, </w:t>
      </w:r>
      <w:r w:rsidR="00CA4BD9" w:rsidRPr="00123E52">
        <w:rPr>
          <w:rFonts w:ascii="Tofino Personal Book" w:hAnsi="Tofino Personal Book"/>
          <w:color w:val="4B4B4C"/>
          <w:sz w:val="24"/>
          <w:szCs w:val="24"/>
        </w:rPr>
        <w:t xml:space="preserve">6:00 PM – 8:00 PM </w:t>
      </w:r>
      <w:r w:rsidR="00CA4BD9" w:rsidRPr="00123E52">
        <w:rPr>
          <w:rFonts w:ascii="Tofino Personal Book" w:hAnsi="Tofino Personal Book"/>
          <w:color w:val="4B4B4C"/>
          <w:sz w:val="24"/>
          <w:szCs w:val="24"/>
        </w:rPr>
        <w:br/>
        <w:t>at Triangle Rock Club</w:t>
      </w:r>
      <w:r w:rsidR="00123E52">
        <w:rPr>
          <w:rFonts w:ascii="Tofino Personal Book" w:hAnsi="Tofino Personal Book"/>
          <w:color w:val="4B4B4C"/>
          <w:sz w:val="24"/>
          <w:szCs w:val="24"/>
        </w:rPr>
        <w:t xml:space="preserve"> -</w:t>
      </w:r>
      <w:r w:rsidR="00CA4BD9" w:rsidRPr="00123E52">
        <w:rPr>
          <w:rFonts w:ascii="Tofino Personal Book" w:hAnsi="Tofino Personal Book"/>
          <w:color w:val="4B4B4C"/>
          <w:sz w:val="24"/>
          <w:szCs w:val="24"/>
        </w:rPr>
        <w:t xml:space="preserve"> </w:t>
      </w:r>
      <w:r w:rsidR="003D0627">
        <w:rPr>
          <w:rFonts w:ascii="Tofino Personal Book" w:hAnsi="Tofino Personal Book"/>
          <w:color w:val="4B4B4C"/>
          <w:sz w:val="24"/>
          <w:szCs w:val="24"/>
        </w:rPr>
        <w:t>Raleigh</w:t>
      </w:r>
    </w:p>
    <w:p w14:paraId="5DB191CE" w14:textId="77777777" w:rsidR="003E2926" w:rsidRDefault="003E2926" w:rsidP="003E2926">
      <w:pPr>
        <w:spacing w:after="0"/>
        <w:jc w:val="center"/>
        <w:rPr>
          <w:rFonts w:ascii="Tofino Personal" w:hAnsi="Tofino Personal"/>
          <w:b/>
          <w:color w:val="B7D167"/>
          <w:sz w:val="24"/>
          <w:szCs w:val="24"/>
        </w:rPr>
      </w:pPr>
    </w:p>
    <w:p w14:paraId="3C5C9C99" w14:textId="77777777" w:rsidR="00123E52" w:rsidRDefault="00E761C9" w:rsidP="003E2926">
      <w:pPr>
        <w:spacing w:after="0"/>
        <w:jc w:val="center"/>
        <w:rPr>
          <w:rFonts w:ascii="Tofino Personal Book" w:hAnsi="Tofino Personal Book"/>
          <w:color w:val="4B4B4C"/>
          <w:sz w:val="24"/>
          <w:szCs w:val="24"/>
        </w:rPr>
      </w:pPr>
      <w:r w:rsidRPr="00123E52">
        <w:rPr>
          <w:rFonts w:ascii="Tofino Personal" w:hAnsi="Tofino Personal"/>
          <w:b/>
          <w:color w:val="B7D167"/>
          <w:sz w:val="24"/>
          <w:szCs w:val="24"/>
        </w:rPr>
        <w:t>RATE</w:t>
      </w:r>
      <w:r w:rsidR="00F813EA" w:rsidRPr="00E761C9">
        <w:rPr>
          <w:rFonts w:ascii="Tofino Personal Light" w:hAnsi="Tofino Personal Light"/>
          <w:b/>
          <w:color w:val="4B4B4C"/>
          <w:sz w:val="24"/>
          <w:szCs w:val="24"/>
        </w:rPr>
        <w:t xml:space="preserve"> </w:t>
      </w:r>
      <w:r w:rsidR="00F813EA" w:rsidRPr="00E761C9">
        <w:rPr>
          <w:rFonts w:ascii="Tofino Personal Light" w:hAnsi="Tofino Personal Light"/>
          <w:b/>
          <w:color w:val="4B4B4C"/>
          <w:sz w:val="24"/>
          <w:szCs w:val="24"/>
        </w:rPr>
        <w:br/>
      </w:r>
      <w:r w:rsidR="00E87E07" w:rsidRPr="00123E52">
        <w:rPr>
          <w:rFonts w:ascii="Tofino Personal Book" w:hAnsi="Tofino Personal Book"/>
          <w:color w:val="4B4B4C"/>
          <w:sz w:val="24"/>
          <w:szCs w:val="24"/>
        </w:rPr>
        <w:t>$15 per person</w:t>
      </w:r>
    </w:p>
    <w:p w14:paraId="00337D22" w14:textId="77777777" w:rsidR="003E2926" w:rsidRDefault="003E2926" w:rsidP="003E2926">
      <w:pPr>
        <w:spacing w:after="0"/>
        <w:jc w:val="center"/>
        <w:rPr>
          <w:rFonts w:ascii="Tofino Personal" w:hAnsi="Tofino Personal"/>
          <w:b/>
          <w:color w:val="B7D167"/>
          <w:sz w:val="24"/>
          <w:szCs w:val="24"/>
        </w:rPr>
      </w:pPr>
    </w:p>
    <w:p w14:paraId="339CD885" w14:textId="77777777" w:rsidR="00123E52" w:rsidRDefault="00E761C9" w:rsidP="003E2926">
      <w:pPr>
        <w:spacing w:after="0"/>
        <w:jc w:val="center"/>
        <w:rPr>
          <w:rFonts w:ascii="Tofino Personal Book" w:hAnsi="Tofino Personal Book"/>
          <w:color w:val="4B4B4C"/>
          <w:sz w:val="24"/>
          <w:szCs w:val="24"/>
        </w:rPr>
      </w:pPr>
      <w:r w:rsidRPr="00123E52">
        <w:rPr>
          <w:rFonts w:ascii="Tofino Personal" w:hAnsi="Tofino Personal"/>
          <w:b/>
          <w:color w:val="B7D167"/>
          <w:sz w:val="24"/>
          <w:szCs w:val="24"/>
        </w:rPr>
        <w:t>PTA PERKS</w:t>
      </w:r>
    </w:p>
    <w:p w14:paraId="4A803047" w14:textId="697F8F52" w:rsidR="00123E52" w:rsidRPr="00123E52" w:rsidRDefault="0053612C" w:rsidP="003E2926">
      <w:pPr>
        <w:spacing w:after="0"/>
        <w:jc w:val="center"/>
        <w:rPr>
          <w:rFonts w:ascii="Tofino Personal" w:hAnsi="Tofino Personal"/>
          <w:b/>
          <w:color w:val="B7D167"/>
          <w:sz w:val="24"/>
          <w:szCs w:val="24"/>
        </w:rPr>
      </w:pPr>
      <w:r>
        <w:rPr>
          <w:rFonts w:ascii="Tofino Personal" w:hAnsi="Tofino Personal"/>
          <w:color w:val="4B4B4C"/>
          <w:sz w:val="24"/>
          <w:szCs w:val="24"/>
        </w:rPr>
        <w:t>75</w:t>
      </w:r>
      <w:r w:rsidR="00123E52" w:rsidRPr="00123E52">
        <w:rPr>
          <w:rFonts w:ascii="Tofino Personal" w:hAnsi="Tofino Personal"/>
          <w:color w:val="4B4B4C"/>
          <w:sz w:val="24"/>
          <w:szCs w:val="24"/>
        </w:rPr>
        <w:t>% of the proceeds from this event will go directly back to the PTA</w:t>
      </w:r>
    </w:p>
    <w:p w14:paraId="5254270A" w14:textId="77777777" w:rsidR="003E2926" w:rsidRDefault="003E2926" w:rsidP="003E2926">
      <w:pPr>
        <w:spacing w:after="0"/>
        <w:jc w:val="center"/>
        <w:rPr>
          <w:rFonts w:ascii="Tofino Personal" w:hAnsi="Tofino Personal"/>
          <w:b/>
          <w:color w:val="B7D167"/>
          <w:sz w:val="24"/>
          <w:szCs w:val="24"/>
        </w:rPr>
      </w:pPr>
    </w:p>
    <w:p w14:paraId="2AEDBD47" w14:textId="15D0375E" w:rsidR="00AC559B" w:rsidRPr="00123E52" w:rsidRDefault="00E761C9" w:rsidP="003E2926">
      <w:pPr>
        <w:spacing w:after="0"/>
        <w:jc w:val="center"/>
        <w:rPr>
          <w:rFonts w:ascii="Tofino Personal Book" w:hAnsi="Tofino Personal Book"/>
          <w:color w:val="4B4B4C"/>
          <w:sz w:val="24"/>
          <w:szCs w:val="24"/>
        </w:rPr>
      </w:pPr>
      <w:r w:rsidRPr="00123E52">
        <w:rPr>
          <w:rFonts w:ascii="Tofino Personal" w:hAnsi="Tofino Personal"/>
          <w:b/>
          <w:color w:val="B7D167"/>
          <w:sz w:val="24"/>
          <w:szCs w:val="24"/>
        </w:rPr>
        <w:t>HOW TO REGISTER</w:t>
      </w:r>
      <w:r w:rsidR="00E16C1B">
        <w:rPr>
          <w:rFonts w:ascii="Tofino Personal" w:hAnsi="Tofino Personal"/>
          <w:b/>
          <w:color w:val="B7D167"/>
          <w:sz w:val="24"/>
          <w:szCs w:val="24"/>
        </w:rPr>
        <w:t>*</w:t>
      </w:r>
    </w:p>
    <w:p w14:paraId="7D831A1E" w14:textId="0EF2C637" w:rsidR="00AC559B" w:rsidRPr="00123E52" w:rsidRDefault="00AC559B" w:rsidP="003E2926">
      <w:pPr>
        <w:spacing w:after="0"/>
        <w:jc w:val="center"/>
        <w:rPr>
          <w:rFonts w:ascii="Tofino Personal Book" w:hAnsi="Tofino Personal Book"/>
          <w:color w:val="4B4B4C"/>
          <w:sz w:val="24"/>
          <w:szCs w:val="24"/>
        </w:rPr>
      </w:pPr>
      <w:r w:rsidRPr="00123E52">
        <w:rPr>
          <w:rFonts w:ascii="Tofino Personal Book" w:hAnsi="Tofino Personal Book"/>
          <w:color w:val="4B4B4C"/>
          <w:sz w:val="24"/>
          <w:szCs w:val="24"/>
        </w:rPr>
        <w:t>The link to register online and fill out your waiver is:</w:t>
      </w:r>
    </w:p>
    <w:p w14:paraId="016A927D" w14:textId="4657C126" w:rsidR="003E2926" w:rsidRDefault="00C9413D" w:rsidP="003E2926">
      <w:pPr>
        <w:spacing w:after="0"/>
        <w:jc w:val="center"/>
        <w:rPr>
          <w:rFonts w:ascii="Tofino Personal Black" w:hAnsi="Tofino Personal Black"/>
          <w:b/>
          <w:color w:val="4B4B4C"/>
          <w:sz w:val="24"/>
          <w:szCs w:val="24"/>
        </w:rPr>
      </w:pPr>
      <w:r w:rsidRPr="00C9413D">
        <w:rPr>
          <w:rFonts w:ascii="Tofino Personal Black" w:hAnsi="Tofino Personal Black"/>
          <w:b/>
          <w:color w:val="4B4B4C"/>
          <w:sz w:val="24"/>
          <w:szCs w:val="24"/>
        </w:rPr>
        <w:t>https://trianglerock.club/CarrollMiddleSchoolSpiritNight</w:t>
      </w:r>
      <w:bookmarkStart w:id="0" w:name="_GoBack"/>
      <w:bookmarkEnd w:id="0"/>
    </w:p>
    <w:p w14:paraId="19C93710" w14:textId="77777777" w:rsidR="00D73489" w:rsidRDefault="00D73489" w:rsidP="003E2926">
      <w:pPr>
        <w:spacing w:after="0"/>
        <w:jc w:val="center"/>
        <w:rPr>
          <w:rFonts w:ascii="Tofino Personal" w:hAnsi="Tofino Personal"/>
          <w:b/>
          <w:color w:val="B7D167"/>
          <w:sz w:val="24"/>
          <w:szCs w:val="24"/>
        </w:rPr>
      </w:pPr>
    </w:p>
    <w:p w14:paraId="27100DC4" w14:textId="0E16A54D" w:rsidR="00123E52" w:rsidRPr="00123E52" w:rsidRDefault="00123E52" w:rsidP="003E2926">
      <w:pPr>
        <w:spacing w:after="0"/>
        <w:jc w:val="center"/>
        <w:rPr>
          <w:rFonts w:ascii="Tofino Personal" w:hAnsi="Tofino Personal"/>
          <w:b/>
          <w:color w:val="B7D167"/>
          <w:sz w:val="24"/>
          <w:szCs w:val="24"/>
        </w:rPr>
      </w:pPr>
      <w:r>
        <w:rPr>
          <w:rFonts w:ascii="Tofino Personal" w:hAnsi="Tofino Personal"/>
          <w:b/>
          <w:color w:val="B7D167"/>
          <w:sz w:val="24"/>
          <w:szCs w:val="24"/>
        </w:rPr>
        <w:t>REGISTRATION DEADLINE</w:t>
      </w:r>
    </w:p>
    <w:p w14:paraId="37DCA76F" w14:textId="101CF79B" w:rsidR="00123E52" w:rsidRPr="00123E52" w:rsidRDefault="00B777CF" w:rsidP="003E2926">
      <w:pPr>
        <w:spacing w:after="0"/>
        <w:jc w:val="center"/>
        <w:rPr>
          <w:rFonts w:ascii="Tofino Personal Black" w:hAnsi="Tofino Personal Black"/>
          <w:b/>
          <w:color w:val="4B4B4C"/>
          <w:sz w:val="24"/>
          <w:szCs w:val="24"/>
        </w:rPr>
      </w:pPr>
      <w:r>
        <w:rPr>
          <w:rFonts w:ascii="Tofino Personal Book" w:hAnsi="Tofino Personal Book"/>
          <w:color w:val="4B4B4C"/>
          <w:sz w:val="24"/>
          <w:szCs w:val="24"/>
        </w:rPr>
        <w:t>October 30th</w:t>
      </w:r>
    </w:p>
    <w:p w14:paraId="04F7CE42" w14:textId="0EEA1B35" w:rsidR="00E761C9" w:rsidRPr="00E761C9" w:rsidRDefault="00E761C9" w:rsidP="003E2926">
      <w:pPr>
        <w:spacing w:after="0"/>
        <w:jc w:val="center"/>
        <w:rPr>
          <w:rFonts w:ascii="Tofino Personal Light" w:hAnsi="Tofino Personal Light"/>
          <w:color w:val="4B4B4C"/>
          <w:sz w:val="24"/>
          <w:szCs w:val="24"/>
        </w:rPr>
      </w:pPr>
      <w:r>
        <w:rPr>
          <w:rFonts w:ascii="Tofino Personal Light" w:hAnsi="Tofino Personal Light"/>
          <w:noProof/>
          <w:color w:val="4B4B4C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2277DA" wp14:editId="66B6988B">
                <wp:simplePos x="0" y="0"/>
                <wp:positionH relativeFrom="column">
                  <wp:posOffset>0</wp:posOffset>
                </wp:positionH>
                <wp:positionV relativeFrom="paragraph">
                  <wp:posOffset>154940</wp:posOffset>
                </wp:positionV>
                <wp:extent cx="6958584" cy="0"/>
                <wp:effectExtent l="0" t="25400" r="26670" b="2540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58584" cy="0"/>
                        </a:xfrm>
                        <a:prstGeom prst="line">
                          <a:avLst/>
                        </a:prstGeom>
                        <a:ln w="50800">
                          <a:solidFill>
                            <a:srgbClr val="B7D167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5BC3696" id="Straight Connector 7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2.2pt" to="547.9pt,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" strokecolor="#b7d167" strokeweight="4pt">
                <v:stroke joinstyle="miter"/>
              </v:line>
            </w:pict>
          </mc:Fallback>
        </mc:AlternateContent>
      </w:r>
    </w:p>
    <w:p w14:paraId="1CBD1CE7" w14:textId="72CC2542" w:rsidR="00123E52" w:rsidRPr="003E2926" w:rsidRDefault="00AC559B" w:rsidP="003E2926">
      <w:pPr>
        <w:spacing w:after="0"/>
        <w:jc w:val="center"/>
        <w:rPr>
          <w:rFonts w:ascii="Tofino Personal Book" w:hAnsi="Tofino Personal Book"/>
          <w:color w:val="4B4B4C"/>
          <w:sz w:val="16"/>
          <w:szCs w:val="16"/>
        </w:rPr>
      </w:pPr>
      <w:r w:rsidRPr="003E2926">
        <w:rPr>
          <w:rFonts w:ascii="Tofino Personal Book" w:hAnsi="Tofino Personal Book"/>
          <w:color w:val="4B4B4C"/>
          <w:sz w:val="16"/>
          <w:szCs w:val="16"/>
        </w:rPr>
        <w:t xml:space="preserve">Maximum Capacity: </w:t>
      </w:r>
      <w:r w:rsidR="003D0627">
        <w:rPr>
          <w:rFonts w:ascii="Tofino Personal Book" w:hAnsi="Tofino Personal Book"/>
          <w:color w:val="4B4B4C"/>
          <w:sz w:val="16"/>
          <w:szCs w:val="16"/>
        </w:rPr>
        <w:t>50</w:t>
      </w:r>
      <w:r w:rsidRPr="003E2926">
        <w:rPr>
          <w:rFonts w:ascii="Tofino Personal Book" w:hAnsi="Tofino Personal Book"/>
          <w:color w:val="4B4B4C"/>
          <w:sz w:val="16"/>
          <w:szCs w:val="16"/>
        </w:rPr>
        <w:t xml:space="preserve"> climbers</w:t>
      </w:r>
      <w:r w:rsidR="003D0627">
        <w:rPr>
          <w:rFonts w:ascii="Tofino Personal Book" w:hAnsi="Tofino Personal Book"/>
          <w:color w:val="4B4B4C"/>
          <w:sz w:val="16"/>
          <w:szCs w:val="16"/>
        </w:rPr>
        <w:t>.</w:t>
      </w:r>
      <w:r w:rsidR="00123E52" w:rsidRPr="003E2926">
        <w:rPr>
          <w:rFonts w:ascii="Tofino Personal Book" w:hAnsi="Tofino Personal Book"/>
          <w:color w:val="4B4B4C"/>
          <w:sz w:val="16"/>
          <w:szCs w:val="16"/>
        </w:rPr>
        <w:t xml:space="preserve"> </w:t>
      </w:r>
      <w:r w:rsidRPr="003E2926">
        <w:rPr>
          <w:rFonts w:ascii="Tofino Personal Book" w:hAnsi="Tofino Personal Book"/>
          <w:color w:val="4B4B4C"/>
          <w:sz w:val="16"/>
          <w:szCs w:val="16"/>
        </w:rPr>
        <w:t>Registration is on a f</w:t>
      </w:r>
      <w:r w:rsidR="00E761C9" w:rsidRPr="003E2926">
        <w:rPr>
          <w:rFonts w:ascii="Tofino Personal Book" w:hAnsi="Tofino Personal Book"/>
          <w:color w:val="4B4B4C"/>
          <w:sz w:val="16"/>
          <w:szCs w:val="16"/>
        </w:rPr>
        <w:t>irst come, first served basis. Minimum age for climbers is 4 years old.</w:t>
      </w:r>
    </w:p>
    <w:p w14:paraId="70827DD4" w14:textId="77777777" w:rsidR="003E2926" w:rsidRPr="003E2926" w:rsidRDefault="003E2926" w:rsidP="003E2926">
      <w:pPr>
        <w:spacing w:after="0"/>
        <w:jc w:val="center"/>
        <w:rPr>
          <w:rFonts w:ascii="Tofino Personal Book" w:hAnsi="Tofino Personal Book"/>
          <w:color w:val="4B4B4C"/>
          <w:sz w:val="16"/>
          <w:szCs w:val="16"/>
        </w:rPr>
      </w:pPr>
    </w:p>
    <w:p w14:paraId="7EC7EF28" w14:textId="20FBC7C4" w:rsidR="00E761C9" w:rsidRPr="003E2926" w:rsidRDefault="00123E52" w:rsidP="003E2926">
      <w:pPr>
        <w:spacing w:after="0"/>
        <w:jc w:val="center"/>
        <w:rPr>
          <w:rFonts w:ascii="Tofino Personal Book" w:hAnsi="Tofino Personal Book"/>
          <w:i/>
          <w:color w:val="4B4B4C"/>
          <w:sz w:val="16"/>
          <w:szCs w:val="16"/>
        </w:rPr>
      </w:pPr>
      <w:r w:rsidRPr="003E2926">
        <w:rPr>
          <w:rFonts w:ascii="Tofino Personal Book" w:hAnsi="Tofino Personal Book"/>
          <w:i/>
          <w:color w:val="4B4B4C"/>
          <w:sz w:val="16"/>
          <w:szCs w:val="16"/>
        </w:rPr>
        <w:t xml:space="preserve">*Please complete online. </w:t>
      </w:r>
      <w:r w:rsidR="00AC559B" w:rsidRPr="003E2926">
        <w:rPr>
          <w:rFonts w:ascii="Tofino Personal Book" w:hAnsi="Tofino Personal Book"/>
          <w:i/>
          <w:color w:val="4B4B4C"/>
          <w:sz w:val="16"/>
          <w:szCs w:val="16"/>
        </w:rPr>
        <w:t>You may not reg</w:t>
      </w:r>
      <w:r w:rsidR="003E2926">
        <w:rPr>
          <w:rFonts w:ascii="Tofino Personal Book" w:hAnsi="Tofino Personal Book"/>
          <w:i/>
          <w:color w:val="4B4B4C"/>
          <w:sz w:val="16"/>
          <w:szCs w:val="16"/>
        </w:rPr>
        <w:t xml:space="preserve">ister on the day of the event. </w:t>
      </w:r>
      <w:r w:rsidR="00AC559B" w:rsidRPr="003E2926">
        <w:rPr>
          <w:rFonts w:ascii="Tofino Personal Book" w:hAnsi="Tofino Personal Book"/>
          <w:i/>
          <w:color w:val="4B4B4C"/>
          <w:sz w:val="16"/>
          <w:szCs w:val="16"/>
        </w:rPr>
        <w:t xml:space="preserve">This is to assure that </w:t>
      </w:r>
      <w:r w:rsidR="00E761C9" w:rsidRPr="003E2926">
        <w:rPr>
          <w:rFonts w:ascii="Tofino Personal Book" w:hAnsi="Tofino Personal Book"/>
          <w:i/>
          <w:color w:val="4B4B4C"/>
          <w:sz w:val="16"/>
          <w:szCs w:val="16"/>
        </w:rPr>
        <w:t>Triangle Rock Club</w:t>
      </w:r>
      <w:r w:rsidR="00AC559B" w:rsidRPr="003E2926">
        <w:rPr>
          <w:rFonts w:ascii="Tofino Personal Book" w:hAnsi="Tofino Personal Book"/>
          <w:i/>
          <w:color w:val="4B4B4C"/>
          <w:sz w:val="16"/>
          <w:szCs w:val="16"/>
        </w:rPr>
        <w:t xml:space="preserve"> is equipped with adequate staffing.</w:t>
      </w:r>
      <w:r w:rsidR="005A66B6" w:rsidRPr="003E2926">
        <w:rPr>
          <w:rFonts w:ascii="Tofino Personal Book" w:hAnsi="Tofino Personal Book"/>
          <w:i/>
          <w:color w:val="4B4B4C"/>
          <w:sz w:val="16"/>
          <w:szCs w:val="16"/>
        </w:rPr>
        <w:t xml:space="preserve"> If you would prefer not to register online, please feel free to stop by Triangle Rock Club in person.</w:t>
      </w:r>
    </w:p>
    <w:p w14:paraId="1C7229A2" w14:textId="77777777" w:rsidR="003E2926" w:rsidRDefault="003E2926" w:rsidP="003E2926">
      <w:pPr>
        <w:spacing w:after="0"/>
        <w:jc w:val="center"/>
        <w:rPr>
          <w:rFonts w:ascii="Tofino Personal" w:hAnsi="Tofino Personal"/>
          <w:b/>
          <w:color w:val="4B4B4C"/>
          <w:sz w:val="16"/>
          <w:szCs w:val="16"/>
        </w:rPr>
      </w:pPr>
    </w:p>
    <w:p w14:paraId="280AF03E" w14:textId="71A3E962" w:rsidR="00123E52" w:rsidRPr="003E2926" w:rsidRDefault="00123E52" w:rsidP="003E2926">
      <w:pPr>
        <w:spacing w:after="0"/>
        <w:jc w:val="center"/>
        <w:rPr>
          <w:rFonts w:ascii="Tofino Personal Book" w:hAnsi="Tofino Personal Book"/>
          <w:color w:val="4B4B4C"/>
          <w:sz w:val="16"/>
          <w:szCs w:val="16"/>
        </w:rPr>
      </w:pPr>
      <w:r w:rsidRPr="003E2926">
        <w:rPr>
          <w:rFonts w:ascii="Tofino Personal" w:hAnsi="Tofino Personal"/>
          <w:b/>
          <w:color w:val="4B4B4C"/>
          <w:sz w:val="16"/>
          <w:szCs w:val="16"/>
        </w:rPr>
        <w:t>Questions?</w:t>
      </w:r>
      <w:r w:rsidRPr="003E2926">
        <w:rPr>
          <w:rFonts w:ascii="Tofino Personal Book" w:hAnsi="Tofino Personal Book"/>
          <w:color w:val="4B4B4C"/>
          <w:sz w:val="16"/>
          <w:szCs w:val="16"/>
        </w:rPr>
        <w:t xml:space="preserve"> Contact </w:t>
      </w:r>
      <w:r w:rsidR="0053612C">
        <w:rPr>
          <w:rFonts w:ascii="Tofino Personal Book" w:hAnsi="Tofino Personal Book"/>
          <w:color w:val="4B4B4C"/>
          <w:sz w:val="16"/>
          <w:szCs w:val="16"/>
        </w:rPr>
        <w:t>Caitlin Hale</w:t>
      </w:r>
      <w:r w:rsidR="003D0627">
        <w:rPr>
          <w:rFonts w:ascii="Tofino Personal Book" w:hAnsi="Tofino Personal Book"/>
          <w:color w:val="4B4B4C"/>
          <w:sz w:val="16"/>
          <w:szCs w:val="16"/>
        </w:rPr>
        <w:t xml:space="preserve"> at 919.803.5534</w:t>
      </w:r>
      <w:r w:rsidR="003E2926" w:rsidRPr="003E2926">
        <w:rPr>
          <w:rFonts w:ascii="Tofino Personal Book" w:hAnsi="Tofino Personal Book"/>
          <w:color w:val="4B4B4C"/>
          <w:sz w:val="16"/>
          <w:szCs w:val="16"/>
        </w:rPr>
        <w:t xml:space="preserve"> ext. </w:t>
      </w:r>
      <w:r w:rsidR="003D0627">
        <w:rPr>
          <w:rFonts w:ascii="Tofino Personal Book" w:hAnsi="Tofino Personal Book"/>
          <w:color w:val="4B4B4C"/>
          <w:sz w:val="16"/>
          <w:szCs w:val="16"/>
        </w:rPr>
        <w:t>2</w:t>
      </w:r>
      <w:r w:rsidR="003E2926" w:rsidRPr="003E2926">
        <w:rPr>
          <w:rFonts w:ascii="Tofino Personal Book" w:hAnsi="Tofino Personal Book"/>
          <w:color w:val="4B4B4C"/>
          <w:sz w:val="16"/>
          <w:szCs w:val="16"/>
        </w:rPr>
        <w:t>04</w:t>
      </w:r>
      <w:r w:rsidR="003E2926">
        <w:rPr>
          <w:rFonts w:ascii="Tofino Personal Book" w:hAnsi="Tofino Personal Book"/>
          <w:color w:val="4B4B4C"/>
          <w:sz w:val="16"/>
          <w:szCs w:val="16"/>
        </w:rPr>
        <w:t xml:space="preserve"> or </w:t>
      </w:r>
      <w:r w:rsidR="0053612C">
        <w:rPr>
          <w:rFonts w:ascii="Tofino Personal Book" w:hAnsi="Tofino Personal Book"/>
          <w:color w:val="4B4B4C"/>
          <w:sz w:val="16"/>
          <w:szCs w:val="16"/>
        </w:rPr>
        <w:t>caitlin</w:t>
      </w:r>
      <w:r w:rsidR="003E2926">
        <w:rPr>
          <w:rFonts w:ascii="Tofino Personal Book" w:hAnsi="Tofino Personal Book"/>
          <w:color w:val="4B4B4C"/>
          <w:sz w:val="16"/>
          <w:szCs w:val="16"/>
        </w:rPr>
        <w:t>@trianglerockclub.com</w:t>
      </w:r>
    </w:p>
    <w:p w14:paraId="5922259A" w14:textId="77777777" w:rsidR="003E2926" w:rsidRDefault="003E2926" w:rsidP="003E2926">
      <w:pPr>
        <w:spacing w:after="0"/>
        <w:jc w:val="center"/>
        <w:rPr>
          <w:rFonts w:ascii="Tofino Personal Black" w:hAnsi="Tofino Personal Black"/>
          <w:b/>
          <w:color w:val="B7D167"/>
          <w:sz w:val="24"/>
          <w:szCs w:val="24"/>
        </w:rPr>
      </w:pPr>
    </w:p>
    <w:p w14:paraId="3ECA2E81" w14:textId="18E87191" w:rsidR="00123E52" w:rsidRPr="00123E52" w:rsidRDefault="00123E52" w:rsidP="003E2926">
      <w:pPr>
        <w:spacing w:after="0"/>
        <w:jc w:val="center"/>
        <w:rPr>
          <w:rFonts w:ascii="Tofino Personal Black" w:hAnsi="Tofino Personal Black"/>
          <w:b/>
          <w:color w:val="B7D167"/>
          <w:sz w:val="24"/>
          <w:szCs w:val="24"/>
        </w:rPr>
      </w:pPr>
      <w:r w:rsidRPr="00123E52">
        <w:rPr>
          <w:rFonts w:ascii="Tofino Personal Black" w:hAnsi="Tofino Personal Black"/>
          <w:b/>
          <w:color w:val="B7D167"/>
          <w:sz w:val="24"/>
          <w:szCs w:val="24"/>
        </w:rPr>
        <w:t xml:space="preserve">TRIANGLE ROCK CLUB | </w:t>
      </w:r>
      <w:r w:rsidR="0053612C">
        <w:rPr>
          <w:rFonts w:ascii="Tofino Personal Black" w:hAnsi="Tofino Personal Black"/>
          <w:b/>
          <w:color w:val="B7D167"/>
          <w:sz w:val="24"/>
          <w:szCs w:val="24"/>
        </w:rPr>
        <w:t>6200 DURALEIGH RD</w:t>
      </w:r>
      <w:r w:rsidRPr="00123E52">
        <w:rPr>
          <w:rFonts w:ascii="Tofino Personal Black" w:hAnsi="Tofino Personal Black"/>
          <w:b/>
          <w:color w:val="B7D167"/>
          <w:sz w:val="24"/>
          <w:szCs w:val="24"/>
        </w:rPr>
        <w:t xml:space="preserve"> | </w:t>
      </w:r>
      <w:r w:rsidR="0053612C">
        <w:rPr>
          <w:rFonts w:ascii="Tofino Personal Black" w:hAnsi="Tofino Personal Black"/>
          <w:b/>
          <w:color w:val="B7D167"/>
          <w:sz w:val="24"/>
          <w:szCs w:val="24"/>
        </w:rPr>
        <w:t>RALEIGH NC,</w:t>
      </w:r>
      <w:r w:rsidRPr="00123E52">
        <w:rPr>
          <w:rFonts w:ascii="Tofino Personal Black" w:hAnsi="Tofino Personal Black"/>
          <w:b/>
          <w:color w:val="B7D167"/>
          <w:sz w:val="24"/>
          <w:szCs w:val="24"/>
        </w:rPr>
        <w:t xml:space="preserve"> 2</w:t>
      </w:r>
      <w:r w:rsidR="0053612C">
        <w:rPr>
          <w:rFonts w:ascii="Tofino Personal Black" w:hAnsi="Tofino Personal Black"/>
          <w:b/>
          <w:color w:val="B7D167"/>
          <w:sz w:val="24"/>
          <w:szCs w:val="24"/>
        </w:rPr>
        <w:t>7612</w:t>
      </w:r>
      <w:r w:rsidRPr="00123E52">
        <w:rPr>
          <w:rFonts w:ascii="Tofino Personal Black" w:hAnsi="Tofino Personal Black"/>
          <w:b/>
          <w:color w:val="B7D167"/>
          <w:sz w:val="24"/>
          <w:szCs w:val="24"/>
        </w:rPr>
        <w:t xml:space="preserve"> | </w:t>
      </w:r>
      <w:r w:rsidR="0053612C">
        <w:rPr>
          <w:rFonts w:ascii="Tofino Personal Black" w:hAnsi="Tofino Personal Black"/>
          <w:b/>
          <w:color w:val="B7D167"/>
          <w:sz w:val="24"/>
          <w:szCs w:val="24"/>
        </w:rPr>
        <w:t>919</w:t>
      </w:r>
      <w:r w:rsidRPr="00123E52">
        <w:rPr>
          <w:rFonts w:ascii="Tofino Personal Black" w:hAnsi="Tofino Personal Black"/>
          <w:b/>
          <w:color w:val="B7D167"/>
          <w:sz w:val="24"/>
          <w:szCs w:val="24"/>
        </w:rPr>
        <w:t>-</w:t>
      </w:r>
      <w:r w:rsidR="0053612C">
        <w:rPr>
          <w:rFonts w:ascii="Tofino Personal Black" w:hAnsi="Tofino Personal Black"/>
          <w:b/>
          <w:color w:val="B7D167"/>
          <w:sz w:val="24"/>
          <w:szCs w:val="24"/>
        </w:rPr>
        <w:t>803</w:t>
      </w:r>
      <w:r w:rsidRPr="00123E52">
        <w:rPr>
          <w:rFonts w:ascii="Tofino Personal Black" w:hAnsi="Tofino Personal Black"/>
          <w:b/>
          <w:color w:val="B7D167"/>
          <w:sz w:val="24"/>
          <w:szCs w:val="24"/>
        </w:rPr>
        <w:t>-</w:t>
      </w:r>
      <w:r w:rsidR="0053612C">
        <w:rPr>
          <w:rFonts w:ascii="Tofino Personal Black" w:hAnsi="Tofino Personal Black"/>
          <w:b/>
          <w:color w:val="B7D167"/>
          <w:sz w:val="24"/>
          <w:szCs w:val="24"/>
        </w:rPr>
        <w:t>5534</w:t>
      </w:r>
    </w:p>
    <w:sectPr w:rsidR="00123E52" w:rsidRPr="00123E52" w:rsidSect="00E761C9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D70B7D" w14:textId="77777777" w:rsidR="00486B22" w:rsidRDefault="00486B22" w:rsidP="008F62A1">
      <w:pPr>
        <w:spacing w:after="0" w:line="240" w:lineRule="auto"/>
      </w:pPr>
      <w:r>
        <w:separator/>
      </w:r>
    </w:p>
  </w:endnote>
  <w:endnote w:type="continuationSeparator" w:id="0">
    <w:p w14:paraId="061CE77E" w14:textId="77777777" w:rsidR="00486B22" w:rsidRDefault="00486B22" w:rsidP="008F62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erifa BT">
    <w:altName w:val="Cambria Math"/>
    <w:charset w:val="00"/>
    <w:family w:val="roman"/>
    <w:pitch w:val="variable"/>
    <w:sig w:usb0="00000001" w:usb1="1000204A" w:usb2="00000000" w:usb3="00000000" w:csb0="0000001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ofino Personal Medium">
    <w:altName w:val="Calibri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Tofino Personal Light">
    <w:altName w:val="Calibri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Tofino Personal Black">
    <w:altName w:val="Calibri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Tofino Personal">
    <w:altName w:val="Calibri"/>
    <w:panose1 w:val="00000000000000000000"/>
    <w:charset w:val="4D"/>
    <w:family w:val="auto"/>
    <w:notTrueType/>
    <w:pitch w:val="variable"/>
    <w:sig w:usb0="A00000FF" w:usb1="0000407B" w:usb2="00000000" w:usb3="00000000" w:csb0="00000093" w:csb1="00000000"/>
  </w:font>
  <w:font w:name="Tofino Personal Book">
    <w:altName w:val="Calibri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2F0D72" w14:textId="2E5729A4" w:rsidR="00E761C9" w:rsidRPr="00123E52" w:rsidRDefault="00123E52" w:rsidP="00123E52">
    <w:pPr>
      <w:pStyle w:val="Footer"/>
      <w:tabs>
        <w:tab w:val="clear" w:pos="4680"/>
        <w:tab w:val="clear" w:pos="9360"/>
        <w:tab w:val="left" w:pos="7415"/>
      </w:tabs>
      <w:jc w:val="center"/>
      <w:rPr>
        <w:color w:val="B7D167"/>
      </w:rPr>
    </w:pPr>
    <w:r>
      <w:rPr>
        <w:rFonts w:ascii="Serifa BT" w:hAnsi="Serifa BT"/>
        <w:b/>
        <w:noProof/>
        <w:sz w:val="24"/>
        <w:szCs w:val="24"/>
      </w:rPr>
      <w:drawing>
        <wp:inline distT="0" distB="0" distL="0" distR="0" wp14:anchorId="60E54F6B" wp14:editId="57533E0E">
          <wp:extent cx="761566" cy="761566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TRC Logo - 3 Color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965" cy="7819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52D4C4" w14:textId="77777777" w:rsidR="00486B22" w:rsidRDefault="00486B22" w:rsidP="008F62A1">
      <w:pPr>
        <w:spacing w:after="0" w:line="240" w:lineRule="auto"/>
      </w:pPr>
      <w:r>
        <w:separator/>
      </w:r>
    </w:p>
  </w:footnote>
  <w:footnote w:type="continuationSeparator" w:id="0">
    <w:p w14:paraId="4310E2BB" w14:textId="77777777" w:rsidR="00486B22" w:rsidRDefault="00486B22" w:rsidP="008F62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43DA86" w14:textId="51A3E868" w:rsidR="008F62A1" w:rsidRDefault="008B2AA3">
    <w:pPr>
      <w:pStyle w:val="Header"/>
    </w:pPr>
    <w:r>
      <w:rPr>
        <w:noProof/>
      </w:rPr>
      <w:drawing>
        <wp:inline distT="0" distB="0" distL="0" distR="0" wp14:anchorId="0EEF0158" wp14:editId="39E4B342">
          <wp:extent cx="6858000" cy="1211443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limb To Support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31420" cy="12244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B1779D"/>
    <w:multiLevelType w:val="hybridMultilevel"/>
    <w:tmpl w:val="7D768344"/>
    <w:lvl w:ilvl="0" w:tplc="FF841704">
      <w:numFmt w:val="bullet"/>
      <w:lvlText w:val="-"/>
      <w:lvlJc w:val="left"/>
      <w:pPr>
        <w:ind w:left="720" w:hanging="360"/>
      </w:pPr>
      <w:rPr>
        <w:rFonts w:ascii="Serifa BT" w:eastAsiaTheme="minorHAnsi" w:hAnsi="Serifa B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wtDAxNDI2tDS3tDBR0lEKTi0uzszPAykwrAUAWiX+sSwAAAA="/>
  </w:docVars>
  <w:rsids>
    <w:rsidRoot w:val="008F62A1"/>
    <w:rsid w:val="00032692"/>
    <w:rsid w:val="000A645A"/>
    <w:rsid w:val="00111FA5"/>
    <w:rsid w:val="00123E52"/>
    <w:rsid w:val="001F21DA"/>
    <w:rsid w:val="00215E51"/>
    <w:rsid w:val="00372E98"/>
    <w:rsid w:val="00387614"/>
    <w:rsid w:val="003D0627"/>
    <w:rsid w:val="003E2926"/>
    <w:rsid w:val="00486B22"/>
    <w:rsid w:val="00510E1F"/>
    <w:rsid w:val="0053612C"/>
    <w:rsid w:val="005942E6"/>
    <w:rsid w:val="005A66B6"/>
    <w:rsid w:val="005B03D9"/>
    <w:rsid w:val="005B4A52"/>
    <w:rsid w:val="00665664"/>
    <w:rsid w:val="00716D19"/>
    <w:rsid w:val="00842A0E"/>
    <w:rsid w:val="00894BB2"/>
    <w:rsid w:val="008B2AA3"/>
    <w:rsid w:val="008B3245"/>
    <w:rsid w:val="008F62A1"/>
    <w:rsid w:val="00935001"/>
    <w:rsid w:val="009D3319"/>
    <w:rsid w:val="00A42AD8"/>
    <w:rsid w:val="00AC559B"/>
    <w:rsid w:val="00B777CF"/>
    <w:rsid w:val="00C2298B"/>
    <w:rsid w:val="00C433E7"/>
    <w:rsid w:val="00C9413D"/>
    <w:rsid w:val="00CA4BD9"/>
    <w:rsid w:val="00D16AFC"/>
    <w:rsid w:val="00D73489"/>
    <w:rsid w:val="00DC4920"/>
    <w:rsid w:val="00E16C1B"/>
    <w:rsid w:val="00E761C9"/>
    <w:rsid w:val="00E87E07"/>
    <w:rsid w:val="00F813EA"/>
    <w:rsid w:val="00F91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4B440BB"/>
  <w15:docId w15:val="{78C0577F-EE31-4F5D-88E6-2F627029E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62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62A1"/>
  </w:style>
  <w:style w:type="paragraph" w:styleId="Footer">
    <w:name w:val="footer"/>
    <w:basedOn w:val="Normal"/>
    <w:link w:val="FooterChar"/>
    <w:uiPriority w:val="99"/>
    <w:unhideWhenUsed/>
    <w:rsid w:val="008F62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62A1"/>
  </w:style>
  <w:style w:type="paragraph" w:styleId="ListParagraph">
    <w:name w:val="List Paragraph"/>
    <w:basedOn w:val="Normal"/>
    <w:uiPriority w:val="34"/>
    <w:qFormat/>
    <w:rsid w:val="00F813E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C55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559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B4A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4A5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E761C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427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7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D391931-650D-4782-89CA-98A646023A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IANGLE ROCK CLUB, 4700 Thalbro STREET, RICHMOND, VA 23230</vt:lpstr>
    </vt:vector>
  </TitlesOfParts>
  <Company>Triangle Rock Club</Company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ANGLE ROCK CLUB, 4700 Thalbro STREET, RICHMOND, VA 23230</dc:title>
  <dc:creator>Megan Britt</dc:creator>
  <cp:lastModifiedBy>Caitlin Hale</cp:lastModifiedBy>
  <cp:revision>2</cp:revision>
  <cp:lastPrinted>2018-01-25T15:11:00Z</cp:lastPrinted>
  <dcterms:created xsi:type="dcterms:W3CDTF">2019-09-26T13:53:00Z</dcterms:created>
  <dcterms:modified xsi:type="dcterms:W3CDTF">2019-09-26T13:53:00Z</dcterms:modified>
</cp:coreProperties>
</file>